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Cover</w:t>
      </w:r>
      <w:r>
        <w:t xml:space="preserve"> </w:t>
      </w:r>
      <w:r>
        <w:t xml:space="preserve">Letter</w:t>
      </w:r>
    </w:p>
    <w:bookmarkStart w:id="20" w:name="X6d643f86a421e6859f80955160d1a509ab96033"/>
    <w:p>
      <w:pPr>
        <w:pStyle w:val="Heading1"/>
      </w:pPr>
      <w:r>
        <w:t xml:space="preserve">Cover Letter for Marketing Manager Position in Ethiopia Addis Ababa</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LinkedIn or Portfolio URL]</w:t>
      </w:r>
    </w:p>
    <w:p>
      <w:pPr>
        <w:pStyle w:val="BodyText"/>
      </w:pPr>
      <w:r>
        <w:t xml:space="preserve">Dear Hiring Manager,</w:t>
      </w:r>
    </w:p>
    <w:p>
      <w:pPr>
        <w:pStyle w:val="BodyText"/>
      </w:pPr>
      <w:r>
        <w:t xml:space="preserve">I am writing to express my enthusiastic interest in the Marketing Manager position at your esteemed organization in Ethiopia Addis Ababa. With a proven track record of driving brand growth, developing innovative marketing strategies, and fostering meaningful customer engagement, I am confident in my ability to contribute significantly to your team’s success. Ethiopia Addis Ababa represents a dynamic and rapidly evolving market, and I am eager to leverage my expertise in this vibrant region to help your organization achieve its goals.</w:t>
      </w:r>
    </w:p>
    <w:p>
      <w:pPr>
        <w:pStyle w:val="BodyText"/>
      </w:pPr>
      <w:r>
        <w:t xml:space="preserve">As a dedicated marketing professional with over [X years] of experience in the field, I have developed a comprehensive understanding of both global best practices and localized market dynamics. My career has been rooted in creating strategies that align with cultural nuances, consumer behavior, and business objectives—particularly in emerging markets like Ethiopia Addis Ababa. Whether it’s launching new products, expanding into untapped markets, or strengthening brand presence, I thrive in environments where creativity meets analytical rigor.</w:t>
      </w:r>
    </w:p>
    <w:p>
      <w:pPr>
        <w:pStyle w:val="BodyText"/>
      </w:pPr>
      <w:r>
        <w:t xml:space="preserve">What draws me to the Marketing Manager role in Ethiopia Addis Ababa is the unique opportunity to work within a market that is experiencing unprecedented growth. Addis Ababa, as the political and economic hub of Ethiopia, offers a fertile ground for innovation and impact. The city’s growing middle class, increasing digital connectivity, and vibrant entrepreneurial ecosystem make it an ideal location for forward-thinking marketing initiatives. I am particularly passionate about crafting campaigns that resonate with local communities while aligning with global standards of excellence.</w:t>
      </w:r>
    </w:p>
    <w:p>
      <w:pPr>
        <w:pStyle w:val="BodyText"/>
      </w:pPr>
      <w:r>
        <w:t xml:space="preserve">Throughout my career, I have consistently demonstrated the ability to lead cross-functional teams, manage end-to-end marketing projects, and deliver measurable results. For instance, in my previous role as a Marketing Manager at [Previous Company Name], I spearheaded a digital transformation initiative that increased online sales by 40% within a year. By leveraging social media platforms tailored to Ethiopian audiences and collaborating with local influencers, we were able to create a strong brand presence in Addis Ababa. This experience not only honed my strategic thinking but also deepened my appreciation for the importance of cultural relevance in marketing.</w:t>
      </w:r>
    </w:p>
    <w:p>
      <w:pPr>
        <w:pStyle w:val="BodyText"/>
      </w:pPr>
      <w:r>
        <w:t xml:space="preserve">One of my core strengths lies in developing data-driven strategies that adapt to the ever-changing landscape of consumer preferences. In Ethiopia Addis Ababa, where traditional and digital channels coexist, I have successfully designed hybrid campaigns that bridge the gap between offline and online engagement. For example, I once led a campaign for a local FMCG brand that combined community outreach programs with targeted digital ads, resulting in a 25% increase in market share within six months. This achievement underscored my ability to balance creativity with analytics and to deliver outcomes that align with business objectives.</w:t>
      </w:r>
    </w:p>
    <w:p>
      <w:pPr>
        <w:pStyle w:val="BodyText"/>
      </w:pPr>
      <w:r>
        <w:t xml:space="preserve">I am also deeply committed to building long-term relationships with stakeholders, whether they are customers, partners, or internal teams. In Addis Ababa’s competitive market, trust and collaboration are essential for sustained success. My approach emphasizes transparency, accountability, and a customer-centric mindset. I believe that the key to effective marketing in Ethiopia lies in understanding the values and aspirations of its people—something I have prioritized throughout my career.</w:t>
      </w:r>
    </w:p>
    <w:p>
      <w:pPr>
        <w:pStyle w:val="BodyText"/>
      </w:pPr>
      <w:r>
        <w:t xml:space="preserve">The Marketing Manager role in Ethiopia Addis Ababa represents more than just a job; it is an opportunity to contribute to the growth of a region that is shaping the future of Africa. I am particularly inspired by your organization’s mission to [mention specific mission or value from the company’s website, if known]. I am eager to bring my expertise in brand strategy, market research, and digital marketing to support your vision and help drive impactful results.</w:t>
      </w:r>
    </w:p>
    <w:p>
      <w:pPr>
        <w:pStyle w:val="BodyText"/>
      </w:pPr>
      <w:r>
        <w:t xml:space="preserve">What sets me apart is my adaptability and willingness to embrace challenges. In a fast-paced environment like Addis Ababa, where trends evolve quickly and consumer expectations are high, I thrive by staying agile and proactive. I have a proven ability to navigate complex situations, whether it’s managing tight deadlines or responding to unexpected market shifts. My leadership style is collaborative, empowering teams to innovate while maintaining a clear focus on goals.</w:t>
      </w:r>
    </w:p>
    <w:p>
      <w:pPr>
        <w:pStyle w:val="BodyText"/>
      </w:pPr>
      <w:r>
        <w:t xml:space="preserve">I am particularly interested in the opportunity to contribute to your organization’s marketing efforts in Ethiopia Addis Ababa because of the region’s potential for growth and innovation. I am confident that my background in strategic planning, creative execution, and relationship-building will enable me to make an immediate impact. Furthermore, my fluency in [mention languages if applicable, e.g., Amharic or English] allows me to communicate effectively with diverse stakeholders, ensuring that marketing initiatives are culturally resonant and inclusive.</w:t>
      </w:r>
    </w:p>
    <w:p>
      <w:pPr>
        <w:pStyle w:val="BodyText"/>
      </w:pPr>
      <w:r>
        <w:t xml:space="preserve">Thank you for considering my application. I would welcome the opportunity to discuss how my skills and experiences align with your needs. I am available at your convenience for an interview and can be reached at [phone number] or [email address]. I look forward to the possibility of contributing to your team’s success in Ethiopia Addis Ababa.</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Cover Letter</dc:title>
  <dc:creator/>
  <dc:language>en</dc:language>
  <cp:keywords/>
  <dcterms:created xsi:type="dcterms:W3CDTF">2026-07-24T05:50:32Z</dcterms:created>
  <dcterms:modified xsi:type="dcterms:W3CDTF">2026-07-24T05:50:32Z</dcterms:modified>
</cp:coreProperties>
</file>

<file path=docProps/custom.xml><?xml version="1.0" encoding="utf-8"?>
<Properties xmlns="http://schemas.openxmlformats.org/officeDocument/2006/custom-properties" xmlns:vt="http://schemas.openxmlformats.org/officeDocument/2006/docPropsVTypes"/>
</file>